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0004B" w14:textId="039DFAA9" w:rsidR="00D43E0E" w:rsidRDefault="003C5F7C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3C5F7C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 xml:space="preserve">DTC-Maple Leaf Invitation </w:t>
      </w:r>
      <w:r w:rsidR="00B05034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Marathi</w:t>
      </w:r>
    </w:p>
    <w:p w14:paraId="31D7E5C9" w14:textId="77777777" w:rsidR="001E6B00" w:rsidRDefault="001E6B00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42970DC3" w14:textId="77777777" w:rsidR="000E6A99" w:rsidRDefault="008237CA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2F629436" wp14:editId="2D93C405">
            <wp:extent cx="6557807" cy="3688269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7" cy="3688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7BF17" w14:textId="77777777" w:rsidR="008237CA" w:rsidRDefault="008237CA" w:rsidP="008237CA">
      <w:pPr>
        <w:spacing w:after="0"/>
        <w:jc w:val="center"/>
      </w:pPr>
    </w:p>
    <w:p w14:paraId="366AB99C" w14:textId="77777777" w:rsidR="00BF43C7" w:rsidRDefault="00BF43C7" w:rsidP="008237CA">
      <w:pPr>
        <w:spacing w:after="0"/>
        <w:jc w:val="center"/>
      </w:pPr>
    </w:p>
    <w:p w14:paraId="375F70DC" w14:textId="77777777" w:rsidR="00BF43C7" w:rsidRDefault="004F53FA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E2EC72" wp14:editId="4C95CE78">
                <wp:simplePos x="0" y="0"/>
                <wp:positionH relativeFrom="column">
                  <wp:posOffset>50165</wp:posOffset>
                </wp:positionH>
                <wp:positionV relativeFrom="paragraph">
                  <wp:posOffset>5715</wp:posOffset>
                </wp:positionV>
                <wp:extent cx="6467475" cy="467296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B848F7" w14:textId="77777777" w:rsidR="00247CD9" w:rsidRDefault="00247CD9" w:rsidP="00247CD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 w:rsidR="00CA73D9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1</w:t>
                            </w:r>
                          </w:p>
                          <w:p w14:paraId="3F40223B" w14:textId="77777777" w:rsidR="00F44104" w:rsidRDefault="00F44104" w:rsidP="00F9674C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1A6E1850" w14:textId="77777777" w:rsidR="00B86125" w:rsidRPr="003732C6" w:rsidRDefault="00B86125" w:rsidP="00B86125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CA7779A" w14:textId="77777777" w:rsidR="00B86125" w:rsidRPr="003732C6" w:rsidRDefault="00B86125" w:rsidP="00932071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E2EC7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95pt;margin-top:.45pt;width:509.25pt;height:367.9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" filled="f" stroked="f" strokeweight=".5pt">
                <v:textbox>
                  <w:txbxContent>
                    <w:p w14:paraId="41B848F7" w14:textId="77777777" w:rsidR="00247CD9" w:rsidRDefault="00247CD9" w:rsidP="00247CD9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 w:rsidR="00CA73D9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1</w:t>
                      </w:r>
                    </w:p>
                    <w:p w14:paraId="3F40223B" w14:textId="77777777" w:rsidR="00F44104" w:rsidRDefault="00F44104" w:rsidP="00F9674C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1A6E1850" w14:textId="77777777" w:rsidR="00B86125" w:rsidRPr="003732C6" w:rsidRDefault="00B86125" w:rsidP="00B86125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0CA7779A" w14:textId="77777777" w:rsidR="00B86125" w:rsidRPr="003732C6" w:rsidRDefault="00B86125" w:rsidP="00932071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BF43C7">
        <w:br w:type="page"/>
      </w:r>
    </w:p>
    <w:p w14:paraId="637983EF" w14:textId="35E303C7" w:rsidR="001E6B00" w:rsidRDefault="003C5F7C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3C5F7C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 xml:space="preserve">DTC-Maple Leaf Invitation </w:t>
      </w:r>
      <w:r w:rsidR="00B05034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Marathi</w:t>
      </w:r>
    </w:p>
    <w:p w14:paraId="47C743C3" w14:textId="77777777" w:rsidR="00BF43C7" w:rsidRDefault="00AC2415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rFonts w:ascii="Arial" w:hAnsi="Arial" w:cs="Arial"/>
          <w:b/>
          <w:sz w:val="60"/>
          <w:szCs w:val="60"/>
          <w:u w:val="single"/>
        </w:rPr>
        <w:t xml:space="preserve">           </w:t>
      </w:r>
    </w:p>
    <w:p w14:paraId="427F64CF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2A1EB194" wp14:editId="0BF397D8">
            <wp:extent cx="6474287" cy="3641295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4287" cy="364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B324A" w14:textId="77777777" w:rsidR="00BF43C7" w:rsidRDefault="00BF43C7" w:rsidP="00BF43C7">
      <w:pPr>
        <w:spacing w:after="0"/>
        <w:jc w:val="center"/>
      </w:pPr>
    </w:p>
    <w:p w14:paraId="5BD51999" w14:textId="77777777" w:rsidR="00BF43C7" w:rsidRDefault="004F53FA" w:rsidP="008237CA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D9050F" wp14:editId="2DA3FD79">
                <wp:simplePos x="0" y="0"/>
                <wp:positionH relativeFrom="column">
                  <wp:posOffset>53381</wp:posOffset>
                </wp:positionH>
                <wp:positionV relativeFrom="paragraph">
                  <wp:posOffset>173165</wp:posOffset>
                </wp:positionV>
                <wp:extent cx="6467475" cy="467296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B2A740" w14:textId="77777777" w:rsidR="00BF43C7" w:rsidRDefault="00BF43C7" w:rsidP="00BF43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2</w:t>
                            </w:r>
                          </w:p>
                          <w:p w14:paraId="60B7F6EB" w14:textId="77777777" w:rsidR="00945060" w:rsidRPr="003732C6" w:rsidRDefault="00945060" w:rsidP="00945060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0C886F10" w14:textId="77777777" w:rsidR="00945060" w:rsidRPr="003732C6" w:rsidRDefault="00945060" w:rsidP="00945060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69197C8C" w14:textId="77777777" w:rsidR="00945060" w:rsidRPr="003732C6" w:rsidRDefault="00945060" w:rsidP="00945060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11CBE87E" w14:textId="77777777" w:rsidR="00945060" w:rsidRPr="003732C6" w:rsidRDefault="00945060" w:rsidP="00945060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56A2F740" w14:textId="77777777" w:rsidR="00945060" w:rsidRPr="003732C6" w:rsidRDefault="00945060" w:rsidP="00945060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4A994688" w14:textId="44F4250C" w:rsidR="00400879" w:rsidRPr="003732C6" w:rsidRDefault="00945060" w:rsidP="00945060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D9050F" id="Text Box 3" o:spid="_x0000_s1027" type="#_x0000_t202" style="position:absolute;left:0;text-align:left;margin-left:4.2pt;margin-top:13.65pt;width:509.25pt;height:367.9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" filled="f" stroked="f" strokeweight=".5pt">
                <v:textbox>
                  <w:txbxContent>
                    <w:p w14:paraId="23B2A740" w14:textId="77777777" w:rsidR="00BF43C7" w:rsidRDefault="00BF43C7" w:rsidP="00BF43C7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2</w:t>
                      </w:r>
                    </w:p>
                    <w:p w14:paraId="60B7F6EB" w14:textId="77777777" w:rsidR="00945060" w:rsidRPr="003732C6" w:rsidRDefault="00945060" w:rsidP="00945060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0C886F10" w14:textId="77777777" w:rsidR="00945060" w:rsidRPr="003732C6" w:rsidRDefault="00945060" w:rsidP="00945060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69197C8C" w14:textId="77777777" w:rsidR="00945060" w:rsidRPr="003732C6" w:rsidRDefault="00945060" w:rsidP="00945060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11CBE87E" w14:textId="77777777" w:rsidR="00945060" w:rsidRPr="003732C6" w:rsidRDefault="00945060" w:rsidP="00945060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56A2F740" w14:textId="77777777" w:rsidR="00945060" w:rsidRPr="003732C6" w:rsidRDefault="00945060" w:rsidP="00945060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4A994688" w14:textId="44F4250C" w:rsidR="00400879" w:rsidRPr="003732C6" w:rsidRDefault="00945060" w:rsidP="00945060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1943DED2" w14:textId="77777777" w:rsidR="00BF43C7" w:rsidRDefault="00BF43C7">
      <w:r>
        <w:br w:type="page"/>
      </w:r>
    </w:p>
    <w:p w14:paraId="5BC7E8C4" w14:textId="1AF9EC1A" w:rsidR="00FB728B" w:rsidRDefault="003C5F7C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3C5F7C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 xml:space="preserve">DTC-Maple Leaf Invitation </w:t>
      </w:r>
      <w:r w:rsidR="00B05034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Marathi</w:t>
      </w:r>
    </w:p>
    <w:p w14:paraId="1F39962D" w14:textId="77777777" w:rsidR="001E6B00" w:rsidRDefault="001E6B00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7F42F032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073FC987" wp14:editId="0D587B93">
            <wp:extent cx="6557807" cy="3688269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7" cy="3688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5A2AD" w14:textId="77777777" w:rsidR="00BF43C7" w:rsidRDefault="00BF43C7" w:rsidP="00BF43C7">
      <w:pPr>
        <w:spacing w:after="0"/>
        <w:jc w:val="center"/>
      </w:pPr>
    </w:p>
    <w:p w14:paraId="613EB211" w14:textId="77777777" w:rsidR="00BF43C7" w:rsidRDefault="004F53FA" w:rsidP="00BF43C7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6FF3CD9" wp14:editId="58CE09C7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193CC4" w14:textId="77777777" w:rsidR="00BF43C7" w:rsidRDefault="00BF43C7" w:rsidP="00BF43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3</w:t>
                            </w:r>
                          </w:p>
                          <w:p w14:paraId="5B3D1C6B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52782051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657CAF65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B61AC13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6D1354CD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19A93F13" w14:textId="77777777" w:rsidR="004F53FA" w:rsidRPr="00EC252B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2CA249" id="Text Box 5" o:spid="_x0000_s1028" type="#_x0000_t202" style="position:absolute;left:0;text-align:left;margin-left:3.95pt;margin-top:13.45pt;width:509.25pt;height:367.9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" filled="f" stroked="f" strokeweight=".5pt">
                <v:textbox>
                  <w:txbxContent>
                    <w:p w:rsidR="00BF43C7" w:rsidRDefault="00BF43C7" w:rsidP="00BF43C7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3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4F53FA" w:rsidRPr="00EC252B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3D42339B" w14:textId="55D277F9" w:rsidR="00BF43C7" w:rsidRDefault="00BF43C7" w:rsidP="00BF43C7"/>
    <w:sectPr w:rsidR="00BF43C7" w:rsidSect="008237CA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66F9B" w14:textId="77777777" w:rsidR="00366CCA" w:rsidRDefault="00366CCA" w:rsidP="0021004B">
      <w:pPr>
        <w:spacing w:after="0" w:line="240" w:lineRule="auto"/>
      </w:pPr>
      <w:r>
        <w:separator/>
      </w:r>
    </w:p>
  </w:endnote>
  <w:endnote w:type="continuationSeparator" w:id="0">
    <w:p w14:paraId="488BBD06" w14:textId="77777777" w:rsidR="00366CCA" w:rsidRDefault="00366CCA" w:rsidP="002100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7DE17" w14:textId="77777777" w:rsidR="00366CCA" w:rsidRDefault="00366CCA" w:rsidP="0021004B">
      <w:pPr>
        <w:spacing w:after="0" w:line="240" w:lineRule="auto"/>
      </w:pPr>
      <w:r>
        <w:separator/>
      </w:r>
    </w:p>
  </w:footnote>
  <w:footnote w:type="continuationSeparator" w:id="0">
    <w:p w14:paraId="7964F279" w14:textId="77777777" w:rsidR="00366CCA" w:rsidRDefault="00366CCA" w:rsidP="002100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TC3MLc0MDAyNrRQ0lEKTi0uzszPAykwrgUAOIeToywAAAA="/>
  </w:docVars>
  <w:rsids>
    <w:rsidRoot w:val="008237CA"/>
    <w:rsid w:val="00005C75"/>
    <w:rsid w:val="00025620"/>
    <w:rsid w:val="00031F07"/>
    <w:rsid w:val="0007320B"/>
    <w:rsid w:val="0009225B"/>
    <w:rsid w:val="00094163"/>
    <w:rsid w:val="000C3F3C"/>
    <w:rsid w:val="000E6A99"/>
    <w:rsid w:val="000F39E2"/>
    <w:rsid w:val="001524D6"/>
    <w:rsid w:val="00173295"/>
    <w:rsid w:val="00180335"/>
    <w:rsid w:val="001E6B00"/>
    <w:rsid w:val="0021004B"/>
    <w:rsid w:val="002103A7"/>
    <w:rsid w:val="002260CD"/>
    <w:rsid w:val="00241429"/>
    <w:rsid w:val="00247CD9"/>
    <w:rsid w:val="002C5942"/>
    <w:rsid w:val="002D3B13"/>
    <w:rsid w:val="00331231"/>
    <w:rsid w:val="003441D6"/>
    <w:rsid w:val="0035468E"/>
    <w:rsid w:val="00360E48"/>
    <w:rsid w:val="00366CCA"/>
    <w:rsid w:val="003732C6"/>
    <w:rsid w:val="00382589"/>
    <w:rsid w:val="00384FC5"/>
    <w:rsid w:val="003B64FE"/>
    <w:rsid w:val="003C5F7C"/>
    <w:rsid w:val="00400879"/>
    <w:rsid w:val="004060AA"/>
    <w:rsid w:val="00426CD1"/>
    <w:rsid w:val="00483A3D"/>
    <w:rsid w:val="004C451F"/>
    <w:rsid w:val="004F3CC5"/>
    <w:rsid w:val="004F53FA"/>
    <w:rsid w:val="0051631F"/>
    <w:rsid w:val="00545D2E"/>
    <w:rsid w:val="00574C5C"/>
    <w:rsid w:val="005B0999"/>
    <w:rsid w:val="005B7BBD"/>
    <w:rsid w:val="005E5623"/>
    <w:rsid w:val="006107DC"/>
    <w:rsid w:val="00623DB1"/>
    <w:rsid w:val="006C4C77"/>
    <w:rsid w:val="006E029B"/>
    <w:rsid w:val="007311E1"/>
    <w:rsid w:val="007E572E"/>
    <w:rsid w:val="007F7454"/>
    <w:rsid w:val="00802CEA"/>
    <w:rsid w:val="008237CA"/>
    <w:rsid w:val="00825078"/>
    <w:rsid w:val="0087479E"/>
    <w:rsid w:val="00932071"/>
    <w:rsid w:val="00945060"/>
    <w:rsid w:val="00950696"/>
    <w:rsid w:val="0095210A"/>
    <w:rsid w:val="0099122B"/>
    <w:rsid w:val="009F2251"/>
    <w:rsid w:val="009F7750"/>
    <w:rsid w:val="00A26BC5"/>
    <w:rsid w:val="00A354B8"/>
    <w:rsid w:val="00A37956"/>
    <w:rsid w:val="00A41806"/>
    <w:rsid w:val="00A51DE3"/>
    <w:rsid w:val="00A7478D"/>
    <w:rsid w:val="00AC2415"/>
    <w:rsid w:val="00AD0250"/>
    <w:rsid w:val="00AE2377"/>
    <w:rsid w:val="00B05034"/>
    <w:rsid w:val="00B207C4"/>
    <w:rsid w:val="00B86125"/>
    <w:rsid w:val="00BF43C7"/>
    <w:rsid w:val="00C123EB"/>
    <w:rsid w:val="00C255A4"/>
    <w:rsid w:val="00CA73D9"/>
    <w:rsid w:val="00CA7EDD"/>
    <w:rsid w:val="00D43E0E"/>
    <w:rsid w:val="00DF1FA3"/>
    <w:rsid w:val="00DF78CD"/>
    <w:rsid w:val="00E13609"/>
    <w:rsid w:val="00E54172"/>
    <w:rsid w:val="00E56AAC"/>
    <w:rsid w:val="00EA17E1"/>
    <w:rsid w:val="00EC252B"/>
    <w:rsid w:val="00F44104"/>
    <w:rsid w:val="00F64F10"/>
    <w:rsid w:val="00F9674C"/>
    <w:rsid w:val="00FB7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D4BAE"/>
  <w15:chartTrackingRefBased/>
  <w15:docId w15:val="{E2EE38F9-F832-42D3-9CA2-355ECA41E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32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2C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00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04B"/>
  </w:style>
  <w:style w:type="paragraph" w:styleId="Footer">
    <w:name w:val="footer"/>
    <w:basedOn w:val="Normal"/>
    <w:link w:val="FooterChar"/>
    <w:uiPriority w:val="99"/>
    <w:unhideWhenUsed/>
    <w:rsid w:val="002100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0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6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4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3</Pages>
  <Words>20</Words>
  <Characters>1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AREKH CARDS</cp:lastModifiedBy>
  <cp:revision>88</cp:revision>
  <cp:lastPrinted>2017-09-29T10:47:00Z</cp:lastPrinted>
  <dcterms:created xsi:type="dcterms:W3CDTF">2017-09-29T10:02:00Z</dcterms:created>
  <dcterms:modified xsi:type="dcterms:W3CDTF">2021-04-16T10:14:00Z</dcterms:modified>
</cp:coreProperties>
</file>